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119EE" w:rsidRDefault="000119EE" w:rsidP="00143A7C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</w:rPr>
      </w:pPr>
      <w:bookmarkStart w:id="0" w:name="_GoBack"/>
      <w:bookmarkEnd w:id="0"/>
      <w:r w:rsidRPr="000119EE">
        <w:rPr>
          <w:rFonts w:ascii="Times New Roman" w:hAnsi="Times New Roman" w:cs="Times New Roman"/>
          <w:sz w:val="36"/>
          <w:szCs w:val="36"/>
        </w:rPr>
        <w:t>Board Building Kit Checklist</w:t>
      </w:r>
    </w:p>
    <w:p w:rsidR="00143A7C" w:rsidRDefault="00143A7C" w:rsidP="00143A7C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:rsidR="000119EE" w:rsidRPr="00143A7C" w:rsidRDefault="000119EE" w:rsidP="000119EE">
      <w:pPr>
        <w:rPr>
          <w:rFonts w:ascii="Times New Roman" w:hAnsi="Times New Roman" w:cs="Times New Roman"/>
          <w:b/>
          <w:sz w:val="24"/>
          <w:szCs w:val="24"/>
        </w:rPr>
      </w:pPr>
      <w:r w:rsidRPr="00143A7C">
        <w:rPr>
          <w:rFonts w:ascii="Times New Roman" w:hAnsi="Times New Roman" w:cs="Times New Roman"/>
          <w:b/>
          <w:sz w:val="24"/>
          <w:szCs w:val="24"/>
        </w:rPr>
        <w:t>Tab 1- General Organization Info</w:t>
      </w:r>
      <w:r w:rsidR="00143A7C">
        <w:rPr>
          <w:rFonts w:ascii="Times New Roman" w:hAnsi="Times New Roman" w:cs="Times New Roman"/>
          <w:b/>
          <w:sz w:val="24"/>
          <w:szCs w:val="24"/>
        </w:rPr>
        <w:t>rmation</w:t>
      </w:r>
    </w:p>
    <w:p w:rsidR="000119EE" w:rsidRDefault="000119EE" w:rsidP="000119E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ssion &amp; Vision Statement</w:t>
      </w:r>
    </w:p>
    <w:p w:rsidR="000119EE" w:rsidRDefault="000119EE" w:rsidP="000119E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ylaws</w:t>
      </w:r>
    </w:p>
    <w:p w:rsidR="000119EE" w:rsidRDefault="000119EE" w:rsidP="000119E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rating Principles</w:t>
      </w:r>
    </w:p>
    <w:p w:rsidR="000119EE" w:rsidRDefault="000119EE" w:rsidP="000119E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licies &amp; Procedures (Conflict of Interest, Non-discrimination, Child Protection, Anti-terrorism, Staff/Volunteer Handbook, Social Media, etc)</w:t>
      </w:r>
    </w:p>
    <w:p w:rsidR="000119EE" w:rsidRDefault="000119EE" w:rsidP="000119E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ard Member Names/Contact Info</w:t>
      </w:r>
    </w:p>
    <w:p w:rsidR="00143A7C" w:rsidRDefault="00143A7C" w:rsidP="000119E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lication for New Board Members (to share with prospective board members)</w:t>
      </w:r>
    </w:p>
    <w:p w:rsidR="000119EE" w:rsidRPr="00143A7C" w:rsidRDefault="000119EE" w:rsidP="000119EE">
      <w:pPr>
        <w:rPr>
          <w:rFonts w:ascii="Times New Roman" w:hAnsi="Times New Roman" w:cs="Times New Roman"/>
          <w:b/>
          <w:sz w:val="24"/>
          <w:szCs w:val="24"/>
        </w:rPr>
      </w:pPr>
      <w:r w:rsidRPr="00143A7C">
        <w:rPr>
          <w:rFonts w:ascii="Times New Roman" w:hAnsi="Times New Roman" w:cs="Times New Roman"/>
          <w:b/>
          <w:sz w:val="24"/>
          <w:szCs w:val="24"/>
        </w:rPr>
        <w:t>Tab 2- Finances</w:t>
      </w:r>
    </w:p>
    <w:p w:rsidR="000119EE" w:rsidRDefault="000119EE" w:rsidP="000119E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rrent Operating Budget</w:t>
      </w:r>
    </w:p>
    <w:p w:rsidR="000119EE" w:rsidRDefault="000119EE" w:rsidP="000119E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pital Campaign Budget/Items</w:t>
      </w:r>
    </w:p>
    <w:p w:rsidR="000119EE" w:rsidRDefault="000119EE" w:rsidP="000119E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 Budget Breakdown</w:t>
      </w:r>
    </w:p>
    <w:p w:rsidR="000119EE" w:rsidRDefault="000119EE" w:rsidP="000119E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eakdown of Significant Program Income/Expenditures</w:t>
      </w:r>
    </w:p>
    <w:p w:rsidR="000119EE" w:rsidRPr="00143A7C" w:rsidRDefault="000119EE" w:rsidP="000119EE">
      <w:pPr>
        <w:rPr>
          <w:rFonts w:ascii="Times New Roman" w:hAnsi="Times New Roman" w:cs="Times New Roman"/>
          <w:b/>
          <w:sz w:val="24"/>
          <w:szCs w:val="24"/>
        </w:rPr>
      </w:pPr>
      <w:r w:rsidRPr="00143A7C">
        <w:rPr>
          <w:rFonts w:ascii="Times New Roman" w:hAnsi="Times New Roman" w:cs="Times New Roman"/>
          <w:b/>
          <w:sz w:val="24"/>
          <w:szCs w:val="24"/>
        </w:rPr>
        <w:t>Tab 3- Programs</w:t>
      </w:r>
    </w:p>
    <w:p w:rsidR="000119EE" w:rsidRDefault="000119EE" w:rsidP="000119E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verview/Summary of Programs</w:t>
      </w:r>
      <w:r w:rsidR="00143A7C">
        <w:rPr>
          <w:rFonts w:ascii="Times New Roman" w:hAnsi="Times New Roman" w:cs="Times New Roman"/>
          <w:sz w:val="24"/>
          <w:szCs w:val="24"/>
        </w:rPr>
        <w:t xml:space="preserve"> &amp; Fees</w:t>
      </w:r>
    </w:p>
    <w:p w:rsidR="000119EE" w:rsidRDefault="000119EE" w:rsidP="000119E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act Reports</w:t>
      </w:r>
    </w:p>
    <w:p w:rsidR="000119EE" w:rsidRDefault="00143A7C" w:rsidP="000119E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stimonies, </w:t>
      </w:r>
      <w:r w:rsidR="000119EE">
        <w:rPr>
          <w:rFonts w:ascii="Times New Roman" w:hAnsi="Times New Roman" w:cs="Times New Roman"/>
          <w:sz w:val="24"/>
          <w:szCs w:val="24"/>
        </w:rPr>
        <w:t>Stories</w:t>
      </w:r>
      <w:r>
        <w:rPr>
          <w:rFonts w:ascii="Times New Roman" w:hAnsi="Times New Roman" w:cs="Times New Roman"/>
          <w:sz w:val="24"/>
          <w:szCs w:val="24"/>
        </w:rPr>
        <w:t>, &amp; Photos</w:t>
      </w:r>
    </w:p>
    <w:p w:rsidR="00143A7C" w:rsidRPr="00143A7C" w:rsidRDefault="00143A7C" w:rsidP="00143A7C">
      <w:pPr>
        <w:rPr>
          <w:rFonts w:ascii="Times New Roman" w:hAnsi="Times New Roman" w:cs="Times New Roman"/>
          <w:b/>
          <w:sz w:val="24"/>
          <w:szCs w:val="24"/>
        </w:rPr>
      </w:pPr>
      <w:r w:rsidRPr="00143A7C">
        <w:rPr>
          <w:rFonts w:ascii="Times New Roman" w:hAnsi="Times New Roman" w:cs="Times New Roman"/>
          <w:b/>
          <w:sz w:val="24"/>
          <w:szCs w:val="24"/>
        </w:rPr>
        <w:t>Tab 4- Events</w:t>
      </w:r>
    </w:p>
    <w:p w:rsidR="00143A7C" w:rsidRDefault="00143A7C" w:rsidP="00143A7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lendar of Events</w:t>
      </w:r>
    </w:p>
    <w:p w:rsidR="00143A7C" w:rsidRDefault="00143A7C" w:rsidP="00143A7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motional/Marketing Materials to distribute (insert 5-10 in each folder)</w:t>
      </w:r>
    </w:p>
    <w:p w:rsidR="00143A7C" w:rsidRDefault="00143A7C" w:rsidP="00143A7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quest Letters (for sponsorship/support of events; insert 5-10 in each folder)</w:t>
      </w:r>
    </w:p>
    <w:p w:rsidR="00143A7C" w:rsidRDefault="00143A7C" w:rsidP="00143A7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curement Forms (simple spreadsheet for board members to note contributions/contacts that they have made on behalf of the organization)</w:t>
      </w:r>
    </w:p>
    <w:p w:rsidR="00143A7C" w:rsidRPr="00143A7C" w:rsidRDefault="00143A7C" w:rsidP="00143A7C">
      <w:pPr>
        <w:rPr>
          <w:rFonts w:ascii="Times New Roman" w:hAnsi="Times New Roman" w:cs="Times New Roman"/>
          <w:b/>
          <w:sz w:val="24"/>
          <w:szCs w:val="24"/>
        </w:rPr>
      </w:pPr>
      <w:r w:rsidRPr="00143A7C">
        <w:rPr>
          <w:rFonts w:ascii="Times New Roman" w:hAnsi="Times New Roman" w:cs="Times New Roman"/>
          <w:b/>
          <w:sz w:val="24"/>
          <w:szCs w:val="24"/>
        </w:rPr>
        <w:t>Tab 5- Action Items</w:t>
      </w:r>
    </w:p>
    <w:p w:rsidR="00143A7C" w:rsidRDefault="00143A7C" w:rsidP="00143A7C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ard Engagement Form</w:t>
      </w:r>
    </w:p>
    <w:p w:rsidR="00143A7C" w:rsidRDefault="00143A7C" w:rsidP="00143A7C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rategic Plan with Status Report Column</w:t>
      </w:r>
    </w:p>
    <w:p w:rsidR="000119EE" w:rsidRDefault="00143A7C" w:rsidP="00143A7C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ard Building Exer</w:t>
      </w:r>
      <w:r w:rsidR="00674BE6">
        <w:rPr>
          <w:rFonts w:ascii="Times New Roman" w:hAnsi="Times New Roman" w:cs="Times New Roman"/>
          <w:sz w:val="24"/>
          <w:szCs w:val="24"/>
        </w:rPr>
        <w:t>cises or Resource Sharing Tool</w:t>
      </w:r>
      <w:r w:rsidR="007F3272">
        <w:rPr>
          <w:rFonts w:ascii="Times New Roman" w:hAnsi="Times New Roman" w:cs="Times New Roman"/>
          <w:sz w:val="24"/>
          <w:szCs w:val="24"/>
        </w:rPr>
        <w:t>s</w:t>
      </w:r>
    </w:p>
    <w:p w:rsidR="00FB33B5" w:rsidRDefault="00FB33B5" w:rsidP="00FB33B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FB33B5" w:rsidRPr="00FB33B5" w:rsidRDefault="00FB33B5" w:rsidP="00FB33B5">
      <w:pPr>
        <w:pStyle w:val="ListParagraph"/>
        <w:jc w:val="center"/>
        <w:rPr>
          <w:rFonts w:ascii="Times New Roman" w:hAnsi="Times New Roman" w:cs="Times New Roman"/>
          <w:b/>
          <w:i/>
        </w:rPr>
      </w:pPr>
      <w:r w:rsidRPr="00FB33B5">
        <w:rPr>
          <w:rFonts w:ascii="Times New Roman" w:hAnsi="Times New Roman" w:cs="Times New Roman"/>
          <w:b/>
          <w:i/>
        </w:rPr>
        <w:t xml:space="preserve">Create a board tool kit using 3-ring binders and tab dividers. </w:t>
      </w:r>
    </w:p>
    <w:p w:rsidR="00FB33B5" w:rsidRPr="00FB33B5" w:rsidRDefault="00FB33B5" w:rsidP="00FB33B5">
      <w:pPr>
        <w:pStyle w:val="ListParagraph"/>
        <w:jc w:val="center"/>
        <w:rPr>
          <w:rFonts w:ascii="Times New Roman" w:hAnsi="Times New Roman" w:cs="Times New Roman"/>
          <w:b/>
          <w:i/>
        </w:rPr>
      </w:pPr>
      <w:r w:rsidRPr="00FB33B5">
        <w:rPr>
          <w:rFonts w:ascii="Times New Roman" w:hAnsi="Times New Roman" w:cs="Times New Roman"/>
          <w:b/>
          <w:i/>
        </w:rPr>
        <w:t>Be strategic and personalize content.</w:t>
      </w:r>
    </w:p>
    <w:p w:rsidR="00FB33B5" w:rsidRPr="00FB33B5" w:rsidRDefault="00FB33B5" w:rsidP="00FB33B5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sectPr w:rsidR="00FB33B5" w:rsidRPr="00FB33B5" w:rsidSect="002336B3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27D7E" w:rsidRDefault="00F27D7E" w:rsidP="00143A7C">
      <w:pPr>
        <w:spacing w:after="0" w:line="240" w:lineRule="auto"/>
      </w:pPr>
      <w:r>
        <w:separator/>
      </w:r>
    </w:p>
  </w:endnote>
  <w:endnote w:type="continuationSeparator" w:id="0">
    <w:p w:rsidR="00F27D7E" w:rsidRDefault="00F27D7E" w:rsidP="00143A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20005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Symbol">
    <w:panose1 w:val="020005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43A7C" w:rsidRDefault="00143A7C">
    <w:pPr>
      <w:pStyle w:val="Footer"/>
    </w:pPr>
  </w:p>
  <w:p w:rsidR="00FB33B5" w:rsidRDefault="00FB33B5" w:rsidP="00FB33B5">
    <w:pPr>
      <w:pStyle w:val="Footer"/>
      <w:jc w:val="center"/>
      <w:rPr>
        <w:sz w:val="18"/>
      </w:rPr>
    </w:pPr>
    <w:r>
      <w:rPr>
        <w:sz w:val="18"/>
      </w:rPr>
      <w:t>Copyright © 2017 Funding For Good, Inc., All rights reserved.</w:t>
    </w:r>
  </w:p>
  <w:p w:rsidR="00FB33B5" w:rsidRDefault="00FB33B5" w:rsidP="00FB33B5">
    <w:pPr>
      <w:pStyle w:val="Footer"/>
      <w:jc w:val="center"/>
      <w:rPr>
        <w:sz w:val="18"/>
      </w:rPr>
    </w:pPr>
    <w:r>
      <w:rPr>
        <w:sz w:val="18"/>
      </w:rPr>
      <w:t>Funding For Good, Inc. | 1109 7th St NE | Hickory, NC 28601</w:t>
    </w:r>
  </w:p>
  <w:p w:rsidR="00FB33B5" w:rsidRDefault="00FB33B5" w:rsidP="00FB33B5">
    <w:pPr>
      <w:pStyle w:val="Footer"/>
      <w:jc w:val="center"/>
      <w:rPr>
        <w:sz w:val="18"/>
      </w:rPr>
    </w:pPr>
    <w:r>
      <w:rPr>
        <w:sz w:val="18"/>
      </w:rPr>
      <w:t>http://www.fundingforgood.org | 704.614.8703</w:t>
    </w:r>
  </w:p>
  <w:p w:rsidR="00143A7C" w:rsidRDefault="00143A7C" w:rsidP="00FB33B5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27D7E" w:rsidRDefault="00F27D7E" w:rsidP="00143A7C">
      <w:pPr>
        <w:spacing w:after="0" w:line="240" w:lineRule="auto"/>
      </w:pPr>
      <w:r>
        <w:separator/>
      </w:r>
    </w:p>
  </w:footnote>
  <w:footnote w:type="continuationSeparator" w:id="0">
    <w:p w:rsidR="00F27D7E" w:rsidRDefault="00F27D7E" w:rsidP="00143A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B33B5" w:rsidRDefault="00FB33B5" w:rsidP="00FB33B5">
    <w:pPr>
      <w:pStyle w:val="Header"/>
      <w:jc w:val="center"/>
    </w:pPr>
    <w:r>
      <w:rPr>
        <w:noProof/>
      </w:rPr>
      <w:drawing>
        <wp:inline distT="0" distB="0" distL="0" distR="0">
          <wp:extent cx="780288" cy="341376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und4Good_logo smal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288" cy="3413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FB33B5" w:rsidRDefault="00FB33B5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227A2C"/>
    <w:multiLevelType w:val="hybridMultilevel"/>
    <w:tmpl w:val="9A7AA5C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EB3325"/>
    <w:multiLevelType w:val="hybridMultilevel"/>
    <w:tmpl w:val="79E0FAF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9D77D0E"/>
    <w:multiLevelType w:val="hybridMultilevel"/>
    <w:tmpl w:val="C9322D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1515E24"/>
    <w:multiLevelType w:val="hybridMultilevel"/>
    <w:tmpl w:val="CBA645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8271C4A"/>
    <w:multiLevelType w:val="hybridMultilevel"/>
    <w:tmpl w:val="F6A01B3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12D3957"/>
    <w:multiLevelType w:val="hybridMultilevel"/>
    <w:tmpl w:val="12B2980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4FD1215"/>
    <w:multiLevelType w:val="hybridMultilevel"/>
    <w:tmpl w:val="AD7C14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E9641C2"/>
    <w:multiLevelType w:val="hybridMultilevel"/>
    <w:tmpl w:val="FD12660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6"/>
  </w:num>
  <w:num w:numId="5">
    <w:abstractNumId w:val="0"/>
  </w:num>
  <w:num w:numId="6">
    <w:abstractNumId w:val="4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EwtLEzNTcwNzAwMTSyUdpeDU4uLM/DyQAsNaAGXg9wcsAAAA"/>
  </w:docVars>
  <w:rsids>
    <w:rsidRoot w:val="000119EE"/>
    <w:rsid w:val="000119EE"/>
    <w:rsid w:val="00143A7C"/>
    <w:rsid w:val="002336B3"/>
    <w:rsid w:val="00452BD8"/>
    <w:rsid w:val="00674BE6"/>
    <w:rsid w:val="007F3272"/>
    <w:rsid w:val="00F27D7E"/>
    <w:rsid w:val="00FB3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36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19E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3A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3A7C"/>
  </w:style>
  <w:style w:type="paragraph" w:styleId="Footer">
    <w:name w:val="footer"/>
    <w:basedOn w:val="Normal"/>
    <w:link w:val="FooterChar"/>
    <w:uiPriority w:val="99"/>
    <w:unhideWhenUsed/>
    <w:rsid w:val="00143A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3A7C"/>
  </w:style>
  <w:style w:type="paragraph" w:styleId="BalloonText">
    <w:name w:val="Balloon Text"/>
    <w:basedOn w:val="Normal"/>
    <w:link w:val="BalloonTextChar"/>
    <w:uiPriority w:val="99"/>
    <w:semiHidden/>
    <w:unhideWhenUsed/>
    <w:rsid w:val="00143A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3A7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36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19E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3A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3A7C"/>
  </w:style>
  <w:style w:type="paragraph" w:styleId="Footer">
    <w:name w:val="footer"/>
    <w:basedOn w:val="Normal"/>
    <w:link w:val="FooterChar"/>
    <w:uiPriority w:val="99"/>
    <w:unhideWhenUsed/>
    <w:rsid w:val="00143A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3A7C"/>
  </w:style>
  <w:style w:type="paragraph" w:styleId="BalloonText">
    <w:name w:val="Balloon Text"/>
    <w:basedOn w:val="Normal"/>
    <w:link w:val="BalloonTextChar"/>
    <w:uiPriority w:val="99"/>
    <w:semiHidden/>
    <w:unhideWhenUsed/>
    <w:rsid w:val="00143A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3A7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7</Words>
  <Characters>1011</Characters>
  <Application>Microsoft Macintosh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Office 2004 Test Drive User</cp:lastModifiedBy>
  <cp:revision>2</cp:revision>
  <dcterms:created xsi:type="dcterms:W3CDTF">2017-02-15T15:26:00Z</dcterms:created>
  <dcterms:modified xsi:type="dcterms:W3CDTF">2017-02-15T15:26:00Z</dcterms:modified>
</cp:coreProperties>
</file>